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4DD2D516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55EEEB34" w:rsidR="000D5065" w:rsidRPr="003B3DE5" w:rsidRDefault="00973E15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Лабораторная работа №1. </w:t>
            </w:r>
            <w:r w:rsidR="005B3E64">
              <w:rPr>
                <w:rFonts w:ascii="Times New Roman" w:hAnsi="Times New Roman"/>
                <w:sz w:val="28"/>
                <w:szCs w:val="28"/>
                <w:lang w:val="ru-RU"/>
              </w:rPr>
              <w:t>Конечные автоматы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486B2516" w:rsidR="0019433D" w:rsidRPr="00B33FC5" w:rsidRDefault="004A3EA1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Д</w:t>
            </w:r>
            <w:r w:rsid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В</w:t>
            </w:r>
            <w:r w:rsid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ru-RU"/>
              </w:rPr>
              <w:t>Личаргин</w:t>
            </w:r>
            <w:proofErr w:type="spellEnd"/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2B0F75BD" w:rsidR="008860BE" w:rsidRPr="005B3E64" w:rsidRDefault="00973E15" w:rsidP="005B3E64">
      <w:r>
        <w:t xml:space="preserve">Цель состоит в </w:t>
      </w:r>
      <w:r w:rsidR="005B3E64" w:rsidRPr="005B3E64">
        <w:t>Реализация и исследование детерминированных и недетерминированных конечных автоматов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6C34F175" w14:textId="432FDA26" w:rsidR="005B3E64" w:rsidRDefault="005B3E64" w:rsidP="005B3E64">
      <w:pPr>
        <w:pStyle w:val="a"/>
      </w:pPr>
      <w:r>
        <w:t>Ознакомиться со сведениями по теории конечных автомато</w:t>
      </w:r>
      <w:r>
        <w:t>в</w:t>
      </w:r>
      <w:r>
        <w:t>.</w:t>
      </w:r>
    </w:p>
    <w:p w14:paraId="46201688" w14:textId="42B97DB4" w:rsidR="005B3E64" w:rsidRDefault="005B3E64" w:rsidP="005B3E64">
      <w:pPr>
        <w:pStyle w:val="a"/>
      </w:pPr>
      <w:r>
        <w:t>Р</w:t>
      </w:r>
      <w:r>
        <w:t>азработать в системе JFLAP согласно постановке задачи детерминированный конечный автомат, а также предложить программную реализацию на любом языке программирования. В коде программы обязательно наличие сущностей и процедур, относящихся к табличному представлению автомата. Результат работы, выдаваемый программой на экран, внешне должен быть схож, а фактически эквивалентен результату, выдаваемому JFLAP на тех же тестовых цепочках.</w:t>
      </w:r>
    </w:p>
    <w:p w14:paraId="580D3127" w14:textId="01729964" w:rsidR="005B3E64" w:rsidRDefault="005B3E64" w:rsidP="005B3E64">
      <w:pPr>
        <w:pStyle w:val="a"/>
      </w:pPr>
      <w:r>
        <w:t>Используя изученные механизмы, разработать в системе JFLAP недетерминированный конечный автомат, а также предложить программную реализацию на любом языке программирования. В коде программы обязательно наличие сущностей и процедур, относящихся к табличному представлению автомата. Результат работы, выдаваемый программой на экран, внешне должен быть схож, а фактически эквивалентен результату, выдаваемому JFLAP на тех же тестовых цепочках.</w:t>
      </w:r>
    </w:p>
    <w:p w14:paraId="0D238587" w14:textId="3E124D29" w:rsidR="005B3E64" w:rsidRDefault="005B3E64" w:rsidP="005B3E64">
      <w:pPr>
        <w:pStyle w:val="a"/>
      </w:pPr>
      <w:r>
        <w:t>Написать</w:t>
      </w:r>
      <w:r>
        <w:t xml:space="preserve"> настоящий</w:t>
      </w:r>
      <w:r>
        <w:t xml:space="preserve"> отчет и представить его к защите.</w:t>
      </w:r>
    </w:p>
    <w:p w14:paraId="718BC1E0" w14:textId="5841272B" w:rsidR="005B3E64" w:rsidRDefault="00973E15" w:rsidP="005B3E64">
      <w:r>
        <w:t>Вариант 1</w:t>
      </w:r>
      <w:r w:rsidR="005B3E64">
        <w:t>0</w:t>
      </w:r>
      <w:r>
        <w:t xml:space="preserve">. </w:t>
      </w:r>
      <w:r w:rsidR="005B3E64">
        <w:t>Построить ДКА, допускающий в алфавите {0, 1} все цепочки</w:t>
      </w:r>
      <w:r w:rsidR="005B3E64">
        <w:t xml:space="preserve"> </w:t>
      </w:r>
      <w:r w:rsidR="005B3E64">
        <w:t>нулей и единиц с одинаковыми парами символов на обоих краях цепочки.</w:t>
      </w:r>
      <w:r w:rsidR="005B3E64">
        <w:t xml:space="preserve"> </w:t>
      </w:r>
      <w:r w:rsidR="005B3E64">
        <w:t>Построить НКА, допускающий язык из цепочек из 0 и 1, в которых хотя бы</w:t>
      </w:r>
    </w:p>
    <w:p w14:paraId="4E7C715C" w14:textId="1999A6CA" w:rsidR="00DE580A" w:rsidRDefault="005B3E64" w:rsidP="005B3E64">
      <w:pPr>
        <w:ind w:firstLine="0"/>
        <w:rPr>
          <w:rFonts w:cs="Times New Roman"/>
        </w:rPr>
      </w:pPr>
      <w:r>
        <w:t>на одной из последних пяти позиций стоит 1.</w:t>
      </w:r>
    </w:p>
    <w:p w14:paraId="554F47EE" w14:textId="17233879" w:rsidR="00973E15" w:rsidRPr="00DE580A" w:rsidRDefault="00DE580A" w:rsidP="00DE580A">
      <w:pPr>
        <w:spacing w:after="160" w:line="259" w:lineRule="auto"/>
        <w:ind w:firstLine="0"/>
        <w:contextualSpacing w:val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55DC8053" w14:textId="39CCDBED" w:rsidR="005F0866" w:rsidRDefault="005B3E64" w:rsidP="006B34A9">
      <w:pPr>
        <w:pStyle w:val="a0"/>
        <w:rPr>
          <w:lang w:val="ru-RU"/>
        </w:rPr>
      </w:pPr>
      <w:r>
        <w:rPr>
          <w:lang w:val="ru-RU"/>
        </w:rPr>
        <w:lastRenderedPageBreak/>
        <w:t>Графы переходов полученных конечных автоматов</w:t>
      </w:r>
    </w:p>
    <w:p w14:paraId="11AEFBA3" w14:textId="6F1E1980" w:rsidR="005B3E64" w:rsidRDefault="005B3E64" w:rsidP="005B3E64">
      <w:r>
        <w:t xml:space="preserve">На рисунках далее приведены </w:t>
      </w:r>
      <w:r>
        <w:t>графы</w:t>
      </w:r>
      <w:r>
        <w:t xml:space="preserve"> </w:t>
      </w:r>
      <w:r>
        <w:t>переходов полученных детерминированного и недетерминированного автоматов соответственно</w:t>
      </w:r>
      <w:r>
        <w:t>.</w:t>
      </w:r>
    </w:p>
    <w:p w14:paraId="00F866FF" w14:textId="77777777" w:rsidR="005B3E64" w:rsidRPr="00100D4B" w:rsidRDefault="005B3E64" w:rsidP="005B3E64"/>
    <w:p w14:paraId="549402C0" w14:textId="77777777" w:rsidR="005B3E64" w:rsidRDefault="005B3E64" w:rsidP="005B3E64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55E18C95" wp14:editId="583DABE7">
            <wp:extent cx="4480559" cy="634746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187" cy="6365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A6FD8" w14:textId="24B6406A" w:rsidR="005B3E64" w:rsidRDefault="005B3E64" w:rsidP="005B3E64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>
        <w:rPr>
          <w:szCs w:val="28"/>
          <w:shd w:val="clear" w:color="auto" w:fill="FFFFFF"/>
        </w:rPr>
        <w:t>Граф переходов</w:t>
      </w:r>
      <w:r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>и результаты работы детерминированного КА</w:t>
      </w:r>
    </w:p>
    <w:p w14:paraId="1DCED0D0" w14:textId="77777777" w:rsidR="005B3E64" w:rsidRDefault="005B3E64" w:rsidP="005B3E64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48EA054D" wp14:editId="08CA19E4">
            <wp:extent cx="5903018" cy="2453640"/>
            <wp:effectExtent l="0" t="0" r="2540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2774" cy="245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D6B38" w14:textId="56EC9418" w:rsidR="005B3E64" w:rsidRDefault="005B3E64" w:rsidP="005B3E64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 xml:space="preserve">2 </w:t>
      </w:r>
      <w:r>
        <w:rPr>
          <w:szCs w:val="28"/>
          <w:shd w:val="clear" w:color="auto" w:fill="FFFFFF"/>
        </w:rPr>
        <w:t xml:space="preserve">– Граф переходов и результаты работы </w:t>
      </w:r>
      <w:r>
        <w:rPr>
          <w:szCs w:val="28"/>
          <w:shd w:val="clear" w:color="auto" w:fill="FFFFFF"/>
        </w:rPr>
        <w:t>не</w:t>
      </w:r>
      <w:r>
        <w:rPr>
          <w:szCs w:val="28"/>
          <w:shd w:val="clear" w:color="auto" w:fill="FFFFFF"/>
        </w:rPr>
        <w:t>детерминированного КА</w:t>
      </w:r>
    </w:p>
    <w:p w14:paraId="154BF07D" w14:textId="400BA718" w:rsidR="0058068D" w:rsidRDefault="0058068D">
      <w:pPr>
        <w:spacing w:after="160" w:line="259" w:lineRule="auto"/>
        <w:ind w:firstLine="0"/>
        <w:contextualSpacing w:val="0"/>
        <w:jc w:val="left"/>
        <w:rPr>
          <w:b/>
        </w:rPr>
      </w:pPr>
    </w:p>
    <w:p w14:paraId="101885CB" w14:textId="27F200F0" w:rsidR="005F0866" w:rsidRDefault="005B3E64" w:rsidP="005F0866">
      <w:pPr>
        <w:pStyle w:val="a0"/>
        <w:rPr>
          <w:lang w:val="ru-RU"/>
        </w:rPr>
      </w:pPr>
      <w:r>
        <w:rPr>
          <w:lang w:val="ru-RU"/>
        </w:rPr>
        <w:t>Реализация на языке программирования</w:t>
      </w:r>
    </w:p>
    <w:p w14:paraId="7B2E9B01" w14:textId="138E03CE" w:rsidR="00F27F6B" w:rsidRDefault="005B3E64" w:rsidP="00445C8C">
      <w:bookmarkStart w:id="1" w:name="_Hlk83452460"/>
      <w:r>
        <w:t xml:space="preserve">Полученные автоматы были реализованы на языке программирования </w:t>
      </w:r>
      <w:r>
        <w:rPr>
          <w:lang w:val="en-US"/>
        </w:rPr>
        <w:t>C</w:t>
      </w:r>
      <w:r w:rsidRPr="005B3E64">
        <w:t>#</w:t>
      </w:r>
      <w:r w:rsidR="00E43F13">
        <w:t>.</w:t>
      </w:r>
      <w:r>
        <w:t xml:space="preserve"> Ниже приведен исходный код реализации.</w:t>
      </w:r>
    </w:p>
    <w:p w14:paraId="4A34B0BB" w14:textId="673F96B0" w:rsidR="005B3E64" w:rsidRPr="005B3E64" w:rsidRDefault="005B3E64" w:rsidP="005B3E64">
      <w:pPr>
        <w:pStyle w:val="afb"/>
      </w:pPr>
      <w:r>
        <w:t>Листинг</w:t>
      </w:r>
      <w:r w:rsidRPr="005B3E64">
        <w:t xml:space="preserve"> 1 – </w:t>
      </w:r>
      <w:r>
        <w:t>Код</w:t>
      </w:r>
      <w:r w:rsidRPr="005B3E64">
        <w:t xml:space="preserve"> </w:t>
      </w:r>
      <w:r w:rsidR="004A3EA1">
        <w:t>класса, реализующего детерминированный КА</w:t>
      </w:r>
    </w:p>
    <w:p w14:paraId="76E675A4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>using System;</w:t>
      </w:r>
    </w:p>
    <w:p w14:paraId="023C0965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using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System.Collections.Generic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5441220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using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ystem.Linq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61C48665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B64C594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>namespace FSA</w:t>
      </w:r>
    </w:p>
    <w:p w14:paraId="73FCA66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>{</w:t>
      </w:r>
    </w:p>
    <w:p w14:paraId="3E882C2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public class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Dfsa</w:t>
      </w:r>
      <w:proofErr w:type="spellEnd"/>
    </w:p>
    <w:p w14:paraId="0913E99C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BF5B3AD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HashSet&lt;string&gt; _states;</w:t>
      </w:r>
    </w:p>
    <w:p w14:paraId="7BFAE1EA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HashSet&lt;string&gt;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62B9C7B1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HashSet&lt;char&gt; _alphabet;</w:t>
      </w:r>
    </w:p>
    <w:p w14:paraId="0C2EAA8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Dictionary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lt;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string, char), string&gt;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755156C8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C7B3104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string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2D1431C2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string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7AC5A801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CB27FA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ublic bool 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Iterate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string input, out string log)</w:t>
      </w:r>
    </w:p>
    <w:p w14:paraId="0BC94DC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4BAA33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log = "";</w:t>
      </w:r>
    </w:p>
    <w:p w14:paraId="4714447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6F93F1C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input.Any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>(operation =&gt; !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alphabet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operation)))</w:t>
      </w:r>
    </w:p>
    <w:p w14:paraId="19B064D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"Input contains symbols besides elements of alphabet");</w:t>
      </w:r>
    </w:p>
    <w:p w14:paraId="1F1999CC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foreach (var operation in input)</w:t>
      </w:r>
    </w:p>
    <w:p w14:paraId="342DED18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60ED7E38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log +=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+ " --" + operation + "-&gt; ";</w:t>
      </w:r>
    </w:p>
    <w:p w14:paraId="121015A5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_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(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, operation)];</w:t>
      </w:r>
    </w:p>
    <w:p w14:paraId="0E1B129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5AF407C3" w14:textId="47917774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log +=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+ "\n " + input + " "+ (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) ?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 "Accept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" :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"Reject");</w:t>
      </w:r>
    </w:p>
    <w:p w14:paraId="5EDAA70B" w14:textId="0BFC7A6E" w:rsidR="004A3EA1" w:rsidRPr="004A3EA1" w:rsidRDefault="004A3EA1" w:rsidP="004A3EA1">
      <w:pPr>
        <w:pStyle w:val="afb"/>
        <w:rPr>
          <w:rFonts w:ascii="Courier New" w:hAnsi="Courier New"/>
          <w:sz w:val="20"/>
          <w:szCs w:val="20"/>
        </w:rPr>
      </w:pPr>
      <w:r>
        <w:lastRenderedPageBreak/>
        <w:t>Окончание листинга 1</w:t>
      </w:r>
    </w:p>
    <w:p w14:paraId="05473DB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</w:rPr>
        <w:t xml:space="preserve">            </w:t>
      </w:r>
      <w:r w:rsidRPr="004A3EA1">
        <w:rPr>
          <w:rFonts w:ascii="Courier New" w:hAnsi="Courier New"/>
          <w:sz w:val="20"/>
          <w:szCs w:val="20"/>
          <w:lang w:val="en-US"/>
        </w:rPr>
        <w:t>return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);</w:t>
      </w:r>
    </w:p>
    <w:p w14:paraId="191784D4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64F6958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F8934E1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ublic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Dfsa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HashSet&lt;char&gt; alphabet, HashSet&lt;string&gt; states, string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,</w:t>
      </w:r>
    </w:p>
    <w:p w14:paraId="6DBE6265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Dictionary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lt;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string, char), string&gt;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, HashSet&lt;string&gt;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)</w:t>
      </w:r>
    </w:p>
    <w:p w14:paraId="3BD1A18C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42F3E3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lphabet.Count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== 0) throw new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"Alphabet must not be empty");</w:t>
      </w:r>
    </w:p>
    <w:p w14:paraId="5372B35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states.Count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== 0) throw new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"States set must not be empty");</w:t>
      </w:r>
    </w:p>
    <w:p w14:paraId="72564DF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unt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= 0)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"At least one state must be final");</w:t>
      </w:r>
    </w:p>
    <w:p w14:paraId="73FAF71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))</w:t>
      </w:r>
    </w:p>
    <w:p w14:paraId="7DE71ED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"Current state must be an element of states set");</w:t>
      </w:r>
    </w:p>
    <w:p w14:paraId="26967845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unt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= 0 ||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An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state =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gt; 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state)))</w:t>
      </w:r>
    </w:p>
    <w:p w14:paraId="7590AD0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"Final states must not be empty and must be a subset of states set");</w:t>
      </w:r>
    </w:p>
    <w:p w14:paraId="4A4AEE10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.An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transition =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gt; 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transition.Key.Item1) ||</w:t>
      </w:r>
    </w:p>
    <w:p w14:paraId="379BB3D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                                  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alphabet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transition.Key.Item2)</w:t>
      </w:r>
    </w:p>
    <w:p w14:paraId="6B4F9C71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                                  |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| 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.Valu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)) ||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.An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&gt;</w:t>
      </w:r>
    </w:p>
    <w:p w14:paraId="68318A9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lphabet.Any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>(j =&gt; 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.ContainsKe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, j)))))</w:t>
      </w:r>
    </w:p>
    <w:p w14:paraId="4F9FBB12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</w:p>
    <w:p w14:paraId="3DD87C0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    "Table of transitions must completely cover cartesian product of states and alphabet and only");</w:t>
      </w:r>
    </w:p>
    <w:p w14:paraId="351BE8B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BCC20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states = states;</w:t>
      </w:r>
    </w:p>
    <w:p w14:paraId="066D3E5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27FCA236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alphabet = alphabet;</w:t>
      </w:r>
    </w:p>
    <w:p w14:paraId="21E7C3F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5355A61C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17D24FAC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7A47489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BB95B52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A06873A" w14:textId="44A61CA2" w:rsidR="005B3E64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>}</w:t>
      </w:r>
    </w:p>
    <w:p w14:paraId="777E9FA6" w14:textId="77777777" w:rsidR="005B3E64" w:rsidRPr="00DE580A" w:rsidRDefault="005B3E64" w:rsidP="005B3E64">
      <w:pPr>
        <w:rPr>
          <w:lang w:val="en-US" w:eastAsia="en-US"/>
        </w:rPr>
      </w:pPr>
    </w:p>
    <w:p w14:paraId="4FBF8C81" w14:textId="32ACB17D" w:rsidR="005B3E64" w:rsidRPr="004A3EA1" w:rsidRDefault="005B3E64" w:rsidP="005B3E64">
      <w:pPr>
        <w:pStyle w:val="afb"/>
      </w:pPr>
      <w:r>
        <w:t>Листинг</w:t>
      </w:r>
      <w:r w:rsidRPr="004A3EA1">
        <w:t xml:space="preserve"> 2 – </w:t>
      </w:r>
      <w:r>
        <w:t>Код</w:t>
      </w:r>
      <w:r w:rsidRPr="004A3EA1">
        <w:t xml:space="preserve"> </w:t>
      </w:r>
      <w:r w:rsidR="004A3EA1">
        <w:t>класса, реализующего недетерминированный КА</w:t>
      </w:r>
    </w:p>
    <w:p w14:paraId="6DDE195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>using System;</w:t>
      </w:r>
    </w:p>
    <w:p w14:paraId="7C7F665C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using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System.Collections.Generic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3E86E184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using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ystem.Linq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578655CD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79672F0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>namespace FSA</w:t>
      </w:r>
    </w:p>
    <w:p w14:paraId="41C43662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>{</w:t>
      </w:r>
    </w:p>
    <w:p w14:paraId="1F67153C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public class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fsa</w:t>
      </w:r>
      <w:proofErr w:type="spellEnd"/>
    </w:p>
    <w:p w14:paraId="50A66B26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B696E2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HashSet&lt;string&gt; _states;</w:t>
      </w:r>
    </w:p>
    <w:p w14:paraId="36B4278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HashSet&lt;string&gt;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385D8A4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HashSet&lt;char&gt; _alphabet;</w:t>
      </w:r>
    </w:p>
    <w:p w14:paraId="778EF25A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Dictionary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lt;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string, char), HashSet&lt;string&gt;&gt;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34617A17" w14:textId="1B863355" w:rsidR="004A3EA1" w:rsidRPr="004A3EA1" w:rsidRDefault="004A3EA1" w:rsidP="004A3EA1">
      <w:pPr>
        <w:pStyle w:val="afb"/>
        <w:rPr>
          <w:rFonts w:ascii="Courier New" w:hAnsi="Courier New"/>
          <w:sz w:val="20"/>
          <w:szCs w:val="20"/>
        </w:rPr>
      </w:pPr>
      <w:r>
        <w:lastRenderedPageBreak/>
        <w:t>Продолжение листинга 2</w:t>
      </w:r>
    </w:p>
    <w:p w14:paraId="41F44CB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431248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HashSet&lt;string&gt;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7C52895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readonl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string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056C6B1D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B55DF2C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ublic bool 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Iterate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string input, out string log)</w:t>
      </w:r>
    </w:p>
    <w:p w14:paraId="185F783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192EE82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log = "";</w:t>
      </w:r>
    </w:p>
    <w:p w14:paraId="1CD4AAA0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s.Clear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);</w:t>
      </w:r>
    </w:p>
    <w:p w14:paraId="25A274D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s.Add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);</w:t>
      </w:r>
    </w:p>
    <w:p w14:paraId="64696F90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input.Any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>(operation =&gt; !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alphabet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operation)))</w:t>
      </w:r>
    </w:p>
    <w:p w14:paraId="3BE9D32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"Input contains symbols besides elements of alphabet");</w:t>
      </w:r>
    </w:p>
    <w:p w14:paraId="1455A7C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5134541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foreach (var operation in input)</w:t>
      </w:r>
    </w:p>
    <w:p w14:paraId="3F54AA0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2E0B991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var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new HashSet&lt;string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gt;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);</w:t>
      </w:r>
    </w:p>
    <w:p w14:paraId="0DFD23A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34DBA20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foreach (var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in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s.Wher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&gt;</w:t>
      </w:r>
    </w:p>
    <w:p w14:paraId="17EA2C2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.ContainsKe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, operation))))</w:t>
      </w:r>
    </w:p>
    <w:p w14:paraId="0DAC956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30ED7ED2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s.UnionWith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_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, operation)]);</w:t>
      </w:r>
    </w:p>
    <w:p w14:paraId="2226FA4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4C5D6F22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77D3B4D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5A58CB8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1B8573C8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9B782CA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//log +=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</w:t>
      </w:r>
      <w:proofErr w:type="spellEnd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) ?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 "Accept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" :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"Reject");</w:t>
      </w:r>
    </w:p>
    <w:p w14:paraId="402175F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log += input + " " + (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s.An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state =&gt;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state)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) ?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"Accept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" :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"Reject");</w:t>
      </w:r>
    </w:p>
    <w:p w14:paraId="5EB87FB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return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s.An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state =&gt;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state));</w:t>
      </w:r>
    </w:p>
    <w:p w14:paraId="670885A4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CFBCF9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35722ED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0E3C6D8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public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Nfsa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HashSet&lt;char&gt; alphabet, HashSet&lt;string&gt; states, string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,</w:t>
      </w:r>
    </w:p>
    <w:p w14:paraId="6D504A45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Dictionary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lt;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string, char), HashSet&lt;string&gt;&gt;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, HashSet&lt;string&gt;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)</w:t>
      </w:r>
    </w:p>
    <w:p w14:paraId="3C3E385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3A055F5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lphabet.Count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== 0) throw new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"Alphabet must not be empty");</w:t>
      </w:r>
    </w:p>
    <w:p w14:paraId="7B285E3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states.Count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== 0) throw new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"States set must not be empty");</w:t>
      </w:r>
    </w:p>
    <w:p w14:paraId="56B3E96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unt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= 0)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"At least one state must be final");</w:t>
      </w:r>
    </w:p>
    <w:p w14:paraId="4F0E0AE1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))</w:t>
      </w:r>
    </w:p>
    <w:p w14:paraId="68C43A3E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"Current state must be an element of states set");</w:t>
      </w:r>
    </w:p>
    <w:p w14:paraId="4AFB5AED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Count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= 0 ||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.An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state =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gt; 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state)))</w:t>
      </w:r>
    </w:p>
    <w:p w14:paraId="27DC2059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"Final states must not be empty and must be a subset of states set");</w:t>
      </w:r>
    </w:p>
    <w:p w14:paraId="42D1BF8A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.Any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transition =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&gt; 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transition.Key.Item1) ||</w:t>
      </w:r>
    </w:p>
    <w:p w14:paraId="03ADD65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                                  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alphabet</w:t>
      </w:r>
      <w:proofErr w:type="gramEnd"/>
      <w:r w:rsidRPr="004A3EA1">
        <w:rPr>
          <w:rFonts w:ascii="Courier New" w:hAnsi="Courier New"/>
          <w:sz w:val="20"/>
          <w:szCs w:val="20"/>
          <w:lang w:val="en-US"/>
        </w:rPr>
        <w:t>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transition.Key.Item2)</w:t>
      </w:r>
    </w:p>
    <w:p w14:paraId="525CCBF2" w14:textId="77777777" w:rsid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</w:t>
      </w:r>
    </w:p>
    <w:p w14:paraId="4D08DB8E" w14:textId="715CBF28" w:rsidR="004A3EA1" w:rsidRPr="004A3EA1" w:rsidRDefault="004A3EA1" w:rsidP="004A3EA1">
      <w:pPr>
        <w:pStyle w:val="afb"/>
        <w:rPr>
          <w:rFonts w:ascii="Courier New" w:hAnsi="Courier New"/>
          <w:sz w:val="20"/>
          <w:szCs w:val="20"/>
          <w:lang w:val="en-US"/>
        </w:rPr>
      </w:pPr>
      <w:r>
        <w:lastRenderedPageBreak/>
        <w:t>Окончание</w:t>
      </w:r>
      <w:r w:rsidRPr="004A3EA1">
        <w:rPr>
          <w:lang w:val="en-US"/>
        </w:rPr>
        <w:t xml:space="preserve"> </w:t>
      </w:r>
      <w:r>
        <w:t>листинга</w:t>
      </w:r>
      <w:r w:rsidRPr="004A3EA1">
        <w:rPr>
          <w:lang w:val="en-US"/>
        </w:rPr>
        <w:t xml:space="preserve"> </w:t>
      </w:r>
      <w:r w:rsidRPr="004A3EA1">
        <w:rPr>
          <w:lang w:val="en-US"/>
        </w:rPr>
        <w:t>2</w:t>
      </w:r>
    </w:p>
    <w:p w14:paraId="3F05A7B2" w14:textId="7E27A7C9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                           ||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transition.Value.Any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&gt; !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states.Contain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new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))))</w:t>
      </w:r>
    </w:p>
    <w:p w14:paraId="56FF1F72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throw new </w:t>
      </w:r>
      <w:proofErr w:type="spellStart"/>
      <w:proofErr w:type="gramStart"/>
      <w:r w:rsidRPr="004A3EA1">
        <w:rPr>
          <w:rFonts w:ascii="Courier New" w:hAnsi="Courier New"/>
          <w:sz w:val="20"/>
          <w:szCs w:val="20"/>
          <w:lang w:val="en-US"/>
        </w:rPr>
        <w:t>ArgumentException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(</w:t>
      </w:r>
      <w:proofErr w:type="gramEnd"/>
    </w:p>
    <w:p w14:paraId="146632B5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        "Table of transitions must only refer states of automate");</w:t>
      </w:r>
    </w:p>
    <w:p w14:paraId="2FB3F883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6517A41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states = states;</w:t>
      </w:r>
    </w:p>
    <w:p w14:paraId="1ECBE017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final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0E6088FB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alphabet = alphabet;</w:t>
      </w:r>
    </w:p>
    <w:p w14:paraId="2873C89F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transitionTabl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7CE44184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>;</w:t>
      </w:r>
    </w:p>
    <w:p w14:paraId="5BB26946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    _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currentStates</w:t>
      </w:r>
      <w:proofErr w:type="spellEnd"/>
      <w:r w:rsidRPr="004A3EA1">
        <w:rPr>
          <w:rFonts w:ascii="Courier New" w:hAnsi="Courier New"/>
          <w:sz w:val="20"/>
          <w:szCs w:val="20"/>
          <w:lang w:val="en-US"/>
        </w:rPr>
        <w:t xml:space="preserve"> = new HashSet&lt;string&gt; </w:t>
      </w:r>
      <w:proofErr w:type="gramStart"/>
      <w:r w:rsidRPr="004A3EA1">
        <w:rPr>
          <w:rFonts w:ascii="Courier New" w:hAnsi="Courier New"/>
          <w:sz w:val="20"/>
          <w:szCs w:val="20"/>
          <w:lang w:val="en-US"/>
        </w:rPr>
        <w:t xml:space="preserve">{ </w:t>
      </w:r>
      <w:proofErr w:type="spellStart"/>
      <w:r w:rsidRPr="004A3EA1">
        <w:rPr>
          <w:rFonts w:ascii="Courier New" w:hAnsi="Courier New"/>
          <w:sz w:val="20"/>
          <w:szCs w:val="20"/>
          <w:lang w:val="en-US"/>
        </w:rPr>
        <w:t>initialState</w:t>
      </w:r>
      <w:proofErr w:type="spellEnd"/>
      <w:proofErr w:type="gramEnd"/>
      <w:r w:rsidRPr="004A3EA1">
        <w:rPr>
          <w:rFonts w:ascii="Courier New" w:hAnsi="Courier New"/>
          <w:sz w:val="20"/>
          <w:szCs w:val="20"/>
          <w:lang w:val="en-US"/>
        </w:rPr>
        <w:t xml:space="preserve"> };</w:t>
      </w:r>
    </w:p>
    <w:p w14:paraId="667D9A3D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B930101" w14:textId="77777777" w:rsidR="004A3EA1" w:rsidRP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B425651" w14:textId="029DC8F9" w:rsidR="004A3EA1" w:rsidRDefault="004A3EA1" w:rsidP="004A3E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A3EA1">
        <w:rPr>
          <w:rFonts w:ascii="Courier New" w:hAnsi="Courier New"/>
          <w:sz w:val="20"/>
          <w:szCs w:val="20"/>
          <w:lang w:val="en-US"/>
        </w:rPr>
        <w:t>}</w:t>
      </w:r>
    </w:p>
    <w:p w14:paraId="7A33B2D3" w14:textId="77777777" w:rsidR="004A3EA1" w:rsidRPr="004A3EA1" w:rsidRDefault="004A3EA1" w:rsidP="004A3EA1">
      <w:pPr>
        <w:rPr>
          <w:lang w:val="en-US" w:eastAsia="en-US"/>
        </w:rPr>
      </w:pPr>
    </w:p>
    <w:bookmarkEnd w:id="1"/>
    <w:p w14:paraId="0FE84990" w14:textId="2FD2E221" w:rsidR="005B3E64" w:rsidRPr="0018712F" w:rsidRDefault="005B3E64" w:rsidP="005B3E64">
      <w:pPr>
        <w:pStyle w:val="afb"/>
        <w:spacing w:line="240" w:lineRule="atLeast"/>
        <w:rPr>
          <w:lang w:val="en-US"/>
        </w:rPr>
      </w:pPr>
    </w:p>
    <w:sectPr w:rsidR="005B3E64" w:rsidRPr="0018712F" w:rsidSect="00FB324F">
      <w:footerReference w:type="default" r:id="rId10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C9606" w14:textId="77777777" w:rsidR="00971FB1" w:rsidRDefault="00971FB1" w:rsidP="001103C9">
      <w:pPr>
        <w:spacing w:line="240" w:lineRule="auto"/>
      </w:pPr>
      <w:r>
        <w:separator/>
      </w:r>
    </w:p>
  </w:endnote>
  <w:endnote w:type="continuationSeparator" w:id="0">
    <w:p w14:paraId="4401A778" w14:textId="77777777" w:rsidR="00971FB1" w:rsidRDefault="00971FB1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1B565" w14:textId="77777777" w:rsidR="00971FB1" w:rsidRDefault="00971FB1" w:rsidP="001103C9">
      <w:pPr>
        <w:spacing w:line="240" w:lineRule="auto"/>
      </w:pPr>
      <w:r>
        <w:separator/>
      </w:r>
    </w:p>
  </w:footnote>
  <w:footnote w:type="continuationSeparator" w:id="0">
    <w:p w14:paraId="10C7FF34" w14:textId="77777777" w:rsidR="00971FB1" w:rsidRDefault="00971FB1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otaAMmHKl8sAAAA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5065"/>
    <w:rsid w:val="000E0AAF"/>
    <w:rsid w:val="000F29D0"/>
    <w:rsid w:val="000F5091"/>
    <w:rsid w:val="000F5BD2"/>
    <w:rsid w:val="00100D4B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D7D2A"/>
    <w:rsid w:val="002F6B99"/>
    <w:rsid w:val="00341959"/>
    <w:rsid w:val="00342755"/>
    <w:rsid w:val="0039239E"/>
    <w:rsid w:val="003B3DE5"/>
    <w:rsid w:val="003D0F45"/>
    <w:rsid w:val="003E30BD"/>
    <w:rsid w:val="00437820"/>
    <w:rsid w:val="00445C8C"/>
    <w:rsid w:val="004552A6"/>
    <w:rsid w:val="00463AB8"/>
    <w:rsid w:val="0049215F"/>
    <w:rsid w:val="004A3EA1"/>
    <w:rsid w:val="004B234E"/>
    <w:rsid w:val="0058068D"/>
    <w:rsid w:val="005806E2"/>
    <w:rsid w:val="005B3E64"/>
    <w:rsid w:val="005B6B36"/>
    <w:rsid w:val="005C1AC4"/>
    <w:rsid w:val="005E34F5"/>
    <w:rsid w:val="005E3DDA"/>
    <w:rsid w:val="005F0866"/>
    <w:rsid w:val="005F4495"/>
    <w:rsid w:val="0060114D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7F94"/>
    <w:rsid w:val="008265AC"/>
    <w:rsid w:val="0082748B"/>
    <w:rsid w:val="0086477F"/>
    <w:rsid w:val="008860BE"/>
    <w:rsid w:val="00897713"/>
    <w:rsid w:val="00905D6C"/>
    <w:rsid w:val="0093465F"/>
    <w:rsid w:val="00971FB1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B01B5C"/>
    <w:rsid w:val="00B33FC5"/>
    <w:rsid w:val="00B80C9B"/>
    <w:rsid w:val="00B921D2"/>
    <w:rsid w:val="00BD04AD"/>
    <w:rsid w:val="00C25B0E"/>
    <w:rsid w:val="00C31C24"/>
    <w:rsid w:val="00C41F02"/>
    <w:rsid w:val="00C773D8"/>
    <w:rsid w:val="00C946CF"/>
    <w:rsid w:val="00CA085C"/>
    <w:rsid w:val="00CB699D"/>
    <w:rsid w:val="00D3385F"/>
    <w:rsid w:val="00D4223D"/>
    <w:rsid w:val="00D56656"/>
    <w:rsid w:val="00D641A2"/>
    <w:rsid w:val="00D83C8B"/>
    <w:rsid w:val="00DB72E0"/>
    <w:rsid w:val="00DC66F8"/>
    <w:rsid w:val="00DD20E4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5B3E64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55</Words>
  <Characters>7155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0-10-14T04:49:00Z</cp:lastPrinted>
  <dcterms:created xsi:type="dcterms:W3CDTF">2021-09-25T02:03:00Z</dcterms:created>
  <dcterms:modified xsi:type="dcterms:W3CDTF">2021-09-25T02:03:00Z</dcterms:modified>
</cp:coreProperties>
</file>